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1180"/>
        <w:tblW w:w="11250" w:type="dxa"/>
        <w:tblLook w:val="00A0" w:firstRow="1" w:lastRow="0" w:firstColumn="1" w:lastColumn="0" w:noHBand="0" w:noVBand="0"/>
      </w:tblPr>
      <w:tblGrid>
        <w:gridCol w:w="1641"/>
        <w:gridCol w:w="2337"/>
        <w:gridCol w:w="2430"/>
        <w:gridCol w:w="2430"/>
        <w:gridCol w:w="2412"/>
      </w:tblGrid>
      <w:tr w:rsidR="002C3799" w14:paraId="7CC5F9A2" w14:textId="77777777" w:rsidTr="005B12A9">
        <w:tc>
          <w:tcPr>
            <w:tcW w:w="1641" w:type="dxa"/>
          </w:tcPr>
          <w:p w14:paraId="2ED286D4" w14:textId="77777777" w:rsidR="002C3799" w:rsidRPr="004146F6" w:rsidRDefault="002C3799" w:rsidP="005B12A9">
            <w:pPr>
              <w:rPr>
                <w:rFonts w:ascii="Garamond" w:hAnsi="Garamond"/>
                <w:b/>
                <w:sz w:val="28"/>
              </w:rPr>
            </w:pPr>
          </w:p>
        </w:tc>
        <w:tc>
          <w:tcPr>
            <w:tcW w:w="2337" w:type="dxa"/>
          </w:tcPr>
          <w:p w14:paraId="5E15FA6E" w14:textId="1293C168" w:rsidR="002C3799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Zoroastrianism</w:t>
            </w:r>
          </w:p>
          <w:p w14:paraId="5D8B4B0E" w14:textId="7C6F8A34" w:rsidR="002C3799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c. 600 BCE</w:t>
            </w:r>
          </w:p>
        </w:tc>
        <w:tc>
          <w:tcPr>
            <w:tcW w:w="2430" w:type="dxa"/>
          </w:tcPr>
          <w:p w14:paraId="6EF6ED20" w14:textId="496F7039" w:rsidR="002C3799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Judaism</w:t>
            </w:r>
          </w:p>
          <w:p w14:paraId="43CB4256" w14:textId="0C352C73" w:rsidR="002C3799" w:rsidRPr="004146F6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c. 1700 BCE</w:t>
            </w:r>
          </w:p>
        </w:tc>
        <w:tc>
          <w:tcPr>
            <w:tcW w:w="2430" w:type="dxa"/>
          </w:tcPr>
          <w:p w14:paraId="692E550B" w14:textId="53311272" w:rsidR="002C3799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Christianity</w:t>
            </w:r>
          </w:p>
          <w:p w14:paraId="67BCA672" w14:textId="452CF7E1" w:rsidR="002C3799" w:rsidRPr="004146F6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c. 33 CE</w:t>
            </w:r>
          </w:p>
        </w:tc>
        <w:tc>
          <w:tcPr>
            <w:tcW w:w="2412" w:type="dxa"/>
          </w:tcPr>
          <w:p w14:paraId="4D38AEB9" w14:textId="1C9D9428" w:rsidR="002C3799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Islam</w:t>
            </w:r>
          </w:p>
          <w:p w14:paraId="4B4A4F03" w14:textId="31816CD3" w:rsidR="002C3799" w:rsidRPr="004146F6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c. 600 CE</w:t>
            </w:r>
          </w:p>
        </w:tc>
      </w:tr>
      <w:tr w:rsidR="002C3799" w14:paraId="0435E820" w14:textId="77777777" w:rsidTr="005B12A9">
        <w:trPr>
          <w:trHeight w:val="935"/>
        </w:trPr>
        <w:tc>
          <w:tcPr>
            <w:tcW w:w="1641" w:type="dxa"/>
            <w:vAlign w:val="center"/>
          </w:tcPr>
          <w:p w14:paraId="5206A9FF" w14:textId="77777777" w:rsidR="002C3799" w:rsidRPr="007D2B8B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 w:rsidRPr="007D2B8B">
              <w:rPr>
                <w:rFonts w:ascii="Garamond" w:hAnsi="Garamond"/>
                <w:b/>
                <w:sz w:val="28"/>
              </w:rPr>
              <w:t>Founder</w:t>
            </w:r>
          </w:p>
        </w:tc>
        <w:tc>
          <w:tcPr>
            <w:tcW w:w="2337" w:type="dxa"/>
          </w:tcPr>
          <w:p w14:paraId="64B47613" w14:textId="77777777" w:rsidR="002C3799" w:rsidRPr="004146F6" w:rsidRDefault="002C3799" w:rsidP="005B12A9">
            <w:pPr>
              <w:jc w:val="center"/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7A2299F4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1C792ACA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12" w:type="dxa"/>
          </w:tcPr>
          <w:p w14:paraId="6F6B58AD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</w:tr>
      <w:tr w:rsidR="002C3799" w14:paraId="7144BCD8" w14:textId="77777777" w:rsidTr="005B12A9">
        <w:trPr>
          <w:trHeight w:val="1079"/>
        </w:trPr>
        <w:tc>
          <w:tcPr>
            <w:tcW w:w="1641" w:type="dxa"/>
            <w:vAlign w:val="center"/>
          </w:tcPr>
          <w:p w14:paraId="2316D018" w14:textId="77777777" w:rsidR="002C3799" w:rsidRPr="007D2B8B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 w:rsidRPr="007D2B8B">
              <w:rPr>
                <w:rFonts w:ascii="Garamond" w:hAnsi="Garamond"/>
                <w:b/>
                <w:sz w:val="28"/>
              </w:rPr>
              <w:t>Scriptures or Holy Texts</w:t>
            </w:r>
          </w:p>
        </w:tc>
        <w:tc>
          <w:tcPr>
            <w:tcW w:w="2337" w:type="dxa"/>
          </w:tcPr>
          <w:p w14:paraId="3D39F299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731CB52A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2F5F0771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12" w:type="dxa"/>
          </w:tcPr>
          <w:p w14:paraId="6BAD4534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</w:tr>
      <w:tr w:rsidR="002C3799" w14:paraId="44C4B391" w14:textId="77777777" w:rsidTr="005B12A9">
        <w:trPr>
          <w:trHeight w:val="962"/>
        </w:trPr>
        <w:tc>
          <w:tcPr>
            <w:tcW w:w="1641" w:type="dxa"/>
            <w:vAlign w:val="center"/>
          </w:tcPr>
          <w:p w14:paraId="750DAC77" w14:textId="5A004E73" w:rsidR="002C3799" w:rsidRPr="007D2B8B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 w:rsidRPr="007D2B8B">
              <w:rPr>
                <w:rFonts w:ascii="Garamond" w:hAnsi="Garamond"/>
                <w:b/>
                <w:sz w:val="28"/>
              </w:rPr>
              <w:t xml:space="preserve">Name </w:t>
            </w:r>
            <w:r>
              <w:rPr>
                <w:rFonts w:ascii="Garamond" w:hAnsi="Garamond"/>
                <w:b/>
                <w:sz w:val="28"/>
              </w:rPr>
              <w:t>for</w:t>
            </w:r>
            <w:r w:rsidRPr="007D2B8B">
              <w:rPr>
                <w:rFonts w:ascii="Garamond" w:hAnsi="Garamond"/>
                <w:b/>
                <w:sz w:val="28"/>
              </w:rPr>
              <w:t xml:space="preserve"> God</w:t>
            </w:r>
          </w:p>
        </w:tc>
        <w:tc>
          <w:tcPr>
            <w:tcW w:w="2337" w:type="dxa"/>
          </w:tcPr>
          <w:p w14:paraId="289E5721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5D81573E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45FCBF96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12" w:type="dxa"/>
          </w:tcPr>
          <w:p w14:paraId="0C4EC413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</w:tr>
      <w:tr w:rsidR="002C3799" w14:paraId="46E1474E" w14:textId="77777777" w:rsidTr="005B12A9">
        <w:trPr>
          <w:trHeight w:val="980"/>
        </w:trPr>
        <w:tc>
          <w:tcPr>
            <w:tcW w:w="1641" w:type="dxa"/>
            <w:vAlign w:val="center"/>
          </w:tcPr>
          <w:p w14:paraId="49299106" w14:textId="5EF34333" w:rsidR="002C3799" w:rsidRPr="007D2B8B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Place</w:t>
            </w:r>
            <w:r w:rsidRPr="007D2B8B">
              <w:rPr>
                <w:rFonts w:ascii="Garamond" w:hAnsi="Garamond"/>
                <w:b/>
                <w:sz w:val="28"/>
              </w:rPr>
              <w:t xml:space="preserve"> of Worship</w:t>
            </w:r>
          </w:p>
        </w:tc>
        <w:tc>
          <w:tcPr>
            <w:tcW w:w="2337" w:type="dxa"/>
          </w:tcPr>
          <w:p w14:paraId="5AAD7ABB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4C4A32D2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558C88CA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12" w:type="dxa"/>
          </w:tcPr>
          <w:p w14:paraId="0B6899CF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</w:tr>
      <w:tr w:rsidR="002C3799" w14:paraId="7FED6102" w14:textId="77777777" w:rsidTr="005B12A9">
        <w:trPr>
          <w:trHeight w:val="1070"/>
        </w:trPr>
        <w:tc>
          <w:tcPr>
            <w:tcW w:w="1641" w:type="dxa"/>
            <w:vAlign w:val="center"/>
          </w:tcPr>
          <w:p w14:paraId="4B796283" w14:textId="3191750E" w:rsidR="002C3799" w:rsidRPr="007D2B8B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Title</w:t>
            </w:r>
            <w:r w:rsidRPr="007D2B8B">
              <w:rPr>
                <w:rFonts w:ascii="Garamond" w:hAnsi="Garamond"/>
                <w:b/>
                <w:sz w:val="28"/>
              </w:rPr>
              <w:t xml:space="preserve"> of Religious Leader</w:t>
            </w:r>
          </w:p>
        </w:tc>
        <w:tc>
          <w:tcPr>
            <w:tcW w:w="2337" w:type="dxa"/>
          </w:tcPr>
          <w:p w14:paraId="0AC51A01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468346BE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353DD193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12" w:type="dxa"/>
          </w:tcPr>
          <w:p w14:paraId="1F9DB31F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</w:tr>
      <w:tr w:rsidR="002C3799" w14:paraId="708A5FA0" w14:textId="77777777" w:rsidTr="005B12A9">
        <w:trPr>
          <w:trHeight w:val="1322"/>
        </w:trPr>
        <w:tc>
          <w:tcPr>
            <w:tcW w:w="1641" w:type="dxa"/>
            <w:vAlign w:val="center"/>
          </w:tcPr>
          <w:p w14:paraId="50AF8522" w14:textId="77777777" w:rsidR="002C3799" w:rsidRPr="007D2B8B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 w:rsidRPr="007D2B8B">
              <w:rPr>
                <w:rFonts w:ascii="Garamond" w:hAnsi="Garamond"/>
                <w:b/>
                <w:sz w:val="28"/>
              </w:rPr>
              <w:t>Major Branches</w:t>
            </w:r>
          </w:p>
        </w:tc>
        <w:tc>
          <w:tcPr>
            <w:tcW w:w="2337" w:type="dxa"/>
          </w:tcPr>
          <w:p w14:paraId="7893497B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4576F59C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7FB93A4F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12" w:type="dxa"/>
          </w:tcPr>
          <w:p w14:paraId="7FFEE454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</w:tr>
      <w:tr w:rsidR="002C3799" w14:paraId="58ACF7A1" w14:textId="77777777" w:rsidTr="005B12A9">
        <w:tblPrEx>
          <w:tblLook w:val="04A0" w:firstRow="1" w:lastRow="0" w:firstColumn="1" w:lastColumn="0" w:noHBand="0" w:noVBand="1"/>
        </w:tblPrEx>
        <w:trPr>
          <w:trHeight w:val="1088"/>
        </w:trPr>
        <w:tc>
          <w:tcPr>
            <w:tcW w:w="1641" w:type="dxa"/>
            <w:vAlign w:val="center"/>
          </w:tcPr>
          <w:p w14:paraId="078379BC" w14:textId="5BBCEC86" w:rsidR="002C3799" w:rsidRPr="007D2B8B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 w:rsidRPr="007D2B8B">
              <w:rPr>
                <w:rFonts w:ascii="Garamond" w:hAnsi="Garamond"/>
                <w:b/>
                <w:sz w:val="28"/>
              </w:rPr>
              <w:t xml:space="preserve">Primary </w:t>
            </w:r>
            <w:r>
              <w:rPr>
                <w:rFonts w:ascii="Garamond" w:hAnsi="Garamond"/>
                <w:b/>
                <w:sz w:val="28"/>
              </w:rPr>
              <w:t>Weekd</w:t>
            </w:r>
            <w:r w:rsidRPr="007D2B8B">
              <w:rPr>
                <w:rFonts w:ascii="Garamond" w:hAnsi="Garamond"/>
                <w:b/>
                <w:sz w:val="28"/>
              </w:rPr>
              <w:t>ay of Worship</w:t>
            </w:r>
          </w:p>
        </w:tc>
        <w:tc>
          <w:tcPr>
            <w:tcW w:w="2337" w:type="dxa"/>
          </w:tcPr>
          <w:p w14:paraId="59E1D778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4813FCF2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41DBAE66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12" w:type="dxa"/>
          </w:tcPr>
          <w:p w14:paraId="23BE5AC5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</w:tr>
      <w:tr w:rsidR="002C3799" w14:paraId="7D505678" w14:textId="77777777" w:rsidTr="005B12A9">
        <w:tblPrEx>
          <w:tblLook w:val="04A0" w:firstRow="1" w:lastRow="0" w:firstColumn="1" w:lastColumn="0" w:noHBand="0" w:noVBand="1"/>
        </w:tblPrEx>
        <w:trPr>
          <w:trHeight w:val="2643"/>
        </w:trPr>
        <w:tc>
          <w:tcPr>
            <w:tcW w:w="1641" w:type="dxa"/>
            <w:vAlign w:val="center"/>
          </w:tcPr>
          <w:p w14:paraId="7EA4C0F0" w14:textId="77777777" w:rsidR="002C3799" w:rsidRPr="007D2B8B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 w:rsidRPr="007D2B8B">
              <w:rPr>
                <w:rFonts w:ascii="Garamond" w:hAnsi="Garamond"/>
                <w:b/>
                <w:sz w:val="28"/>
              </w:rPr>
              <w:t>Important Teachings</w:t>
            </w:r>
          </w:p>
        </w:tc>
        <w:tc>
          <w:tcPr>
            <w:tcW w:w="2337" w:type="dxa"/>
          </w:tcPr>
          <w:p w14:paraId="118AB525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  <w:bookmarkStart w:id="0" w:name="_GoBack"/>
            <w:bookmarkEnd w:id="0"/>
          </w:p>
        </w:tc>
        <w:tc>
          <w:tcPr>
            <w:tcW w:w="2430" w:type="dxa"/>
          </w:tcPr>
          <w:p w14:paraId="11540CF5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6081D58A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12" w:type="dxa"/>
          </w:tcPr>
          <w:p w14:paraId="6FE9F45C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</w:tr>
      <w:tr w:rsidR="002C3799" w14:paraId="3D412A53" w14:textId="77777777" w:rsidTr="005B12A9">
        <w:tblPrEx>
          <w:tblLook w:val="04A0" w:firstRow="1" w:lastRow="0" w:firstColumn="1" w:lastColumn="0" w:noHBand="0" w:noVBand="1"/>
        </w:tblPrEx>
        <w:trPr>
          <w:trHeight w:val="1349"/>
        </w:trPr>
        <w:tc>
          <w:tcPr>
            <w:tcW w:w="1641" w:type="dxa"/>
            <w:vAlign w:val="center"/>
          </w:tcPr>
          <w:p w14:paraId="0E122CE9" w14:textId="004D9B11" w:rsidR="002C3799" w:rsidRPr="007D2B8B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 w:rsidRPr="002C3799">
              <w:rPr>
                <w:rFonts w:ascii="Garamond" w:hAnsi="Garamond"/>
                <w:b/>
                <w:sz w:val="22"/>
                <w:szCs w:val="21"/>
              </w:rPr>
              <w:t>Do they attempt to convert others?</w:t>
            </w:r>
            <w:r>
              <w:rPr>
                <w:rFonts w:ascii="Garamond" w:hAnsi="Garamond"/>
                <w:b/>
                <w:sz w:val="22"/>
                <w:szCs w:val="21"/>
              </w:rPr>
              <w:t xml:space="preserve"> (Explain)</w:t>
            </w:r>
          </w:p>
        </w:tc>
        <w:tc>
          <w:tcPr>
            <w:tcW w:w="2337" w:type="dxa"/>
          </w:tcPr>
          <w:p w14:paraId="6A51AF19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5AB744B9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43D44399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12" w:type="dxa"/>
          </w:tcPr>
          <w:p w14:paraId="41322EFB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</w:tr>
      <w:tr w:rsidR="002C3799" w14:paraId="67F967AA" w14:textId="77777777" w:rsidTr="005B12A9">
        <w:tblPrEx>
          <w:tblLook w:val="04A0" w:firstRow="1" w:lastRow="0" w:firstColumn="1" w:lastColumn="0" w:noHBand="0" w:noVBand="1"/>
        </w:tblPrEx>
        <w:trPr>
          <w:trHeight w:val="1700"/>
        </w:trPr>
        <w:tc>
          <w:tcPr>
            <w:tcW w:w="1641" w:type="dxa"/>
            <w:vAlign w:val="center"/>
          </w:tcPr>
          <w:p w14:paraId="2F312DED" w14:textId="176BD21D" w:rsidR="005B12A9" w:rsidRDefault="005B12A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S</w:t>
            </w:r>
            <w:r w:rsidR="002C3799">
              <w:rPr>
                <w:rFonts w:ascii="Garamond" w:hAnsi="Garamond"/>
                <w:b/>
                <w:sz w:val="28"/>
              </w:rPr>
              <w:t>ymbo</w:t>
            </w:r>
            <w:r>
              <w:rPr>
                <w:rFonts w:ascii="Garamond" w:hAnsi="Garamond"/>
                <w:b/>
                <w:sz w:val="28"/>
              </w:rPr>
              <w:t>l</w:t>
            </w:r>
          </w:p>
          <w:p w14:paraId="3FD17085" w14:textId="324C2B98" w:rsidR="002C3799" w:rsidRPr="007D2B8B" w:rsidRDefault="002C3799" w:rsidP="005B12A9">
            <w:pPr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(Draw)</w:t>
            </w:r>
          </w:p>
        </w:tc>
        <w:tc>
          <w:tcPr>
            <w:tcW w:w="2337" w:type="dxa"/>
          </w:tcPr>
          <w:p w14:paraId="60D6856B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20C93151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30" w:type="dxa"/>
          </w:tcPr>
          <w:p w14:paraId="6175A2ED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  <w:tc>
          <w:tcPr>
            <w:tcW w:w="2412" w:type="dxa"/>
          </w:tcPr>
          <w:p w14:paraId="78F84845" w14:textId="77777777" w:rsidR="002C3799" w:rsidRPr="004146F6" w:rsidRDefault="002C3799" w:rsidP="005B12A9">
            <w:pPr>
              <w:rPr>
                <w:rFonts w:ascii="Garamond" w:hAnsi="Garamond"/>
                <w:sz w:val="28"/>
              </w:rPr>
            </w:pPr>
          </w:p>
        </w:tc>
      </w:tr>
    </w:tbl>
    <w:p w14:paraId="571D8937" w14:textId="4FE0D581" w:rsidR="004E28D6" w:rsidRPr="004146F6" w:rsidRDefault="002C3799" w:rsidP="004146F6">
      <w:pPr>
        <w:jc w:val="center"/>
        <w:rPr>
          <w:rFonts w:ascii="Garamond" w:hAnsi="Garamond"/>
          <w:b/>
          <w:sz w:val="32"/>
        </w:rPr>
      </w:pPr>
      <w:r w:rsidRPr="004146F6">
        <w:rPr>
          <w:rFonts w:ascii="Garamond" w:hAnsi="Garamond"/>
          <w:b/>
          <w:sz w:val="32"/>
        </w:rPr>
        <w:lastRenderedPageBreak/>
        <w:t xml:space="preserve"> </w:t>
      </w:r>
    </w:p>
    <w:sectPr w:rsidR="004E28D6" w:rsidRPr="004146F6" w:rsidSect="005B12A9">
      <w:headerReference w:type="default" r:id="rId6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4721A4" w14:textId="77777777" w:rsidR="00450186" w:rsidRDefault="00450186" w:rsidP="005B12A9">
      <w:r>
        <w:separator/>
      </w:r>
    </w:p>
  </w:endnote>
  <w:endnote w:type="continuationSeparator" w:id="0">
    <w:p w14:paraId="567A3E98" w14:textId="77777777" w:rsidR="00450186" w:rsidRDefault="00450186" w:rsidP="005B1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0FE80" w14:textId="77777777" w:rsidR="00450186" w:rsidRDefault="00450186" w:rsidP="005B12A9">
      <w:r>
        <w:separator/>
      </w:r>
    </w:p>
  </w:footnote>
  <w:footnote w:type="continuationSeparator" w:id="0">
    <w:p w14:paraId="30C15776" w14:textId="77777777" w:rsidR="00450186" w:rsidRDefault="00450186" w:rsidP="005B1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58A94" w14:textId="74DA5FE5" w:rsidR="005B12A9" w:rsidRPr="005B12A9" w:rsidRDefault="005B12A9" w:rsidP="005B12A9">
    <w:pPr>
      <w:jc w:val="center"/>
      <w:rPr>
        <w:rFonts w:ascii="Garamond" w:hAnsi="Garamond"/>
        <w:b/>
        <w:sz w:val="32"/>
      </w:rPr>
    </w:pPr>
    <w:r w:rsidRPr="004146F6">
      <w:rPr>
        <w:rFonts w:ascii="Garamond" w:hAnsi="Garamond"/>
        <w:b/>
        <w:sz w:val="32"/>
      </w:rPr>
      <w:t>Monotheistic Belief Systems Cha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U0NTM3NzM3sTS1MDJV0lEKTi0uzszPAykwqgUAfGKVZCwAAAA="/>
  </w:docVars>
  <w:rsids>
    <w:rsidRoot w:val="004146F6"/>
    <w:rsid w:val="000666AE"/>
    <w:rsid w:val="002C3799"/>
    <w:rsid w:val="004146F6"/>
    <w:rsid w:val="00450186"/>
    <w:rsid w:val="005B12A9"/>
    <w:rsid w:val="007D2B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DD3E3C"/>
  <w15:docId w15:val="{99631433-1F14-A54F-8E63-D2E1028EC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1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146F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B12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12A9"/>
  </w:style>
  <w:style w:type="paragraph" w:styleId="Footer">
    <w:name w:val="footer"/>
    <w:basedOn w:val="Normal"/>
    <w:link w:val="FooterChar"/>
    <w:uiPriority w:val="99"/>
    <w:unhideWhenUsed/>
    <w:rsid w:val="005B12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12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hs</Company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Ritchey</dc:creator>
  <cp:keywords/>
  <cp:lastModifiedBy>Tripp, Caitlin</cp:lastModifiedBy>
  <cp:revision>3</cp:revision>
  <dcterms:created xsi:type="dcterms:W3CDTF">2019-06-30T02:32:00Z</dcterms:created>
  <dcterms:modified xsi:type="dcterms:W3CDTF">2019-06-30T02:34:00Z</dcterms:modified>
</cp:coreProperties>
</file>